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C66" w:rsidRDefault="00723F78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</w:pP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MATH 1</w:t>
      </w:r>
      <w:r w:rsidR="003127EB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00</w:t>
      </w:r>
      <w:r w:rsidRPr="00723F78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 xml:space="preserve">:  </w:t>
      </w:r>
      <w:r w:rsidR="006721F7">
        <w:rPr>
          <w:rFonts w:ascii="Algerian" w:eastAsia="Times New Roman" w:hAnsi="Algerian" w:cs="Times New Roman"/>
          <w:b/>
          <w:bCs/>
          <w:color w:val="3333FF"/>
          <w:sz w:val="48"/>
          <w:szCs w:val="48"/>
        </w:rPr>
        <w:t>class discussion</w:t>
      </w:r>
    </w:p>
    <w:p w:rsidR="00723F78" w:rsidRPr="00927C66" w:rsidRDefault="00927C66" w:rsidP="00723F78">
      <w:pPr>
        <w:shd w:val="clear" w:color="auto" w:fill="FFFFFF"/>
        <w:spacing w:after="0" w:line="240" w:lineRule="auto"/>
        <w:jc w:val="center"/>
        <w:rPr>
          <w:rFonts w:ascii="Algerian" w:eastAsia="Times New Roman" w:hAnsi="Algerian" w:cs="Times New Roman"/>
          <w:color w:val="990000"/>
          <w:sz w:val="32"/>
          <w:szCs w:val="32"/>
        </w:rPr>
      </w:pPr>
      <w:r w:rsidRPr="00927C66"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 xml:space="preserve">30 </w:t>
      </w:r>
      <w:r w:rsidR="004001E7">
        <w:rPr>
          <w:rFonts w:ascii="Algerian" w:eastAsia="Times New Roman" w:hAnsi="Algerian" w:cs="Times New Roman"/>
          <w:b/>
          <w:bCs/>
          <w:noProof/>
          <w:color w:val="3333FF"/>
          <w:sz w:val="32"/>
          <w:szCs w:val="32"/>
        </w:rPr>
        <w:t>A</w:t>
      </w:r>
      <w:r w:rsidR="006721F7" w:rsidRPr="004001E7">
        <w:rPr>
          <w:rFonts w:ascii="Algerian" w:eastAsia="Times New Roman" w:hAnsi="Algerian" w:cs="Times New Roman"/>
          <w:b/>
          <w:bCs/>
          <w:noProof/>
          <w:color w:val="3333FF"/>
          <w:sz w:val="32"/>
          <w:szCs w:val="32"/>
        </w:rPr>
        <w:t>ug</w:t>
      </w:r>
      <w:r w:rsidRPr="00927C66">
        <w:rPr>
          <w:rFonts w:ascii="Algerian" w:eastAsia="Times New Roman" w:hAnsi="Algerian" w:cs="Times New Roman"/>
          <w:b/>
          <w:bCs/>
          <w:color w:val="3333FF"/>
          <w:sz w:val="32"/>
          <w:szCs w:val="32"/>
        </w:rPr>
        <w:t xml:space="preserve"> 2018</w:t>
      </w:r>
    </w:p>
    <w:p w:rsidR="00723F78" w:rsidRDefault="00927C66" w:rsidP="00723F78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b/>
          <w:bCs/>
          <w:color w:val="3333FF"/>
          <w:sz w:val="27"/>
          <w:szCs w:val="27"/>
        </w:rPr>
      </w:pPr>
      <w:r>
        <w:rPr>
          <w:rFonts w:asciiTheme="majorBidi" w:eastAsia="Times New Roman" w:hAnsiTheme="majorBidi" w:cstheme="majorBidi"/>
          <w:b/>
          <w:bCs/>
          <w:color w:val="3333FF"/>
          <w:sz w:val="27"/>
          <w:szCs w:val="27"/>
        </w:rPr>
        <w:t xml:space="preserve">Number systems &amp; </w:t>
      </w:r>
      <w:r w:rsidR="003127EB">
        <w:rPr>
          <w:rFonts w:asciiTheme="majorBidi" w:eastAsia="Times New Roman" w:hAnsiTheme="majorBidi" w:cstheme="majorBidi"/>
          <w:b/>
          <w:bCs/>
          <w:color w:val="3333FF"/>
          <w:sz w:val="27"/>
          <w:szCs w:val="27"/>
        </w:rPr>
        <w:t>basic algebraic operations</w:t>
      </w:r>
    </w:p>
    <w:p w:rsidR="00F94A87" w:rsidRDefault="00F65570" w:rsidP="00FD459A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color w:val="990000"/>
          <w:sz w:val="27"/>
          <w:szCs w:val="27"/>
        </w:rPr>
      </w:pPr>
      <w:r>
        <w:rPr>
          <w:rFonts w:asciiTheme="majorBidi" w:eastAsia="Times New Roman" w:hAnsiTheme="majorBidi" w:cstheme="majorBidi"/>
          <w:color w:val="990000"/>
          <w:sz w:val="27"/>
          <w:szCs w:val="27"/>
        </w:rPr>
        <w:br w:type="textWrapping" w:clear="all"/>
      </w:r>
      <w:r w:rsidR="00FD459A">
        <w:rPr>
          <w:noProof/>
        </w:rPr>
        <w:drawing>
          <wp:inline distT="0" distB="0" distL="0" distR="0">
            <wp:extent cx="2981325" cy="2212144"/>
            <wp:effectExtent l="0" t="0" r="0" b="0"/>
            <wp:docPr id="3" name="Picture 3" descr="http://www.indianmathsociety.org.in/IMSSta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indianmathsociety.org.in/IMSStamp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614" cy="22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011C" w:rsidRPr="003B79B4" w:rsidRDefault="0066011C" w:rsidP="00FD459A">
      <w:pPr>
        <w:shd w:val="clear" w:color="auto" w:fill="FFFFFF"/>
        <w:spacing w:after="0" w:line="240" w:lineRule="auto"/>
        <w:jc w:val="center"/>
        <w:rPr>
          <w:rFonts w:asciiTheme="majorBidi" w:eastAsia="Times New Roman" w:hAnsiTheme="majorBidi" w:cstheme="majorBidi"/>
          <w:color w:val="990000"/>
          <w:sz w:val="27"/>
          <w:szCs w:val="27"/>
        </w:rPr>
      </w:pPr>
    </w:p>
    <w:p w:rsidR="0066011C" w:rsidRPr="00B7780E" w:rsidRDefault="0066011C" w:rsidP="0066011C">
      <w:pPr>
        <w:shd w:val="clear" w:color="auto" w:fill="FFFFFF"/>
        <w:spacing w:after="300"/>
        <w:rPr>
          <w:rFonts w:ascii="Times New Roman" w:hAnsi="Times New Roman" w:cs="Times New Roman"/>
          <w:i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990000"/>
          <w:sz w:val="27"/>
          <w:szCs w:val="27"/>
        </w:rPr>
        <w:t xml:space="preserve">Riddle of the day:  </w:t>
      </w:r>
      <w:r w:rsidRPr="00B7780E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A frog is at the bottom of a 30 meter well. Each day he summons enough energy for one 3 </w:t>
      </w:r>
      <w:r w:rsidRPr="00376A72">
        <w:rPr>
          <w:rFonts w:ascii="Times New Roman" w:hAnsi="Times New Roman" w:cs="Times New Roman"/>
          <w:i/>
          <w:noProof/>
          <w:color w:val="C00000"/>
          <w:sz w:val="24"/>
          <w:szCs w:val="24"/>
        </w:rPr>
        <w:t>meter</w:t>
      </w:r>
      <w:r w:rsidR="00376A72">
        <w:rPr>
          <w:rFonts w:ascii="Times New Roman" w:hAnsi="Times New Roman" w:cs="Times New Roman"/>
          <w:i/>
          <w:noProof/>
          <w:color w:val="C00000"/>
          <w:sz w:val="24"/>
          <w:szCs w:val="24"/>
        </w:rPr>
        <w:t>s</w:t>
      </w:r>
      <w:r w:rsidRPr="00B7780E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 leap up the well. Exhausted, he then hangs there for the rest of the day. At night, while he is asleep, he slips 2 meters </w:t>
      </w:r>
      <w:r w:rsidRPr="00376A72">
        <w:rPr>
          <w:rFonts w:ascii="Times New Roman" w:hAnsi="Times New Roman" w:cs="Times New Roman"/>
          <w:i/>
          <w:noProof/>
          <w:color w:val="C00000"/>
          <w:sz w:val="24"/>
          <w:szCs w:val="24"/>
        </w:rPr>
        <w:t>backward</w:t>
      </w:r>
      <w:r w:rsidRPr="00B7780E">
        <w:rPr>
          <w:rFonts w:ascii="Times New Roman" w:hAnsi="Times New Roman" w:cs="Times New Roman"/>
          <w:i/>
          <w:color w:val="C00000"/>
          <w:sz w:val="24"/>
          <w:szCs w:val="24"/>
        </w:rPr>
        <w:t>. How many days does it take him to escape from the well?</w:t>
      </w:r>
    </w:p>
    <w:p w:rsidR="0066011C" w:rsidRDefault="0066011C" w:rsidP="0066011C">
      <w:pPr>
        <w:shd w:val="clear" w:color="auto" w:fill="FFFFFF"/>
        <w:spacing w:after="300"/>
        <w:rPr>
          <w:rFonts w:ascii="Times New Roman" w:hAnsi="Times New Roman" w:cs="Times New Roman"/>
          <w:i/>
          <w:color w:val="C00000"/>
          <w:sz w:val="24"/>
          <w:szCs w:val="24"/>
        </w:rPr>
      </w:pPr>
      <w:r w:rsidRPr="00B7780E">
        <w:rPr>
          <w:rFonts w:ascii="Times New Roman" w:hAnsi="Times New Roman" w:cs="Times New Roman"/>
          <w:i/>
          <w:color w:val="C00000"/>
          <w:sz w:val="24"/>
          <w:szCs w:val="24"/>
        </w:rPr>
        <w:t>Note: Assume after the first leap that his hind legs are exactly three meters up the well. His hind legs must clear the well for him to escape.</w:t>
      </w:r>
    </w:p>
    <w:p w:rsidR="00927C66" w:rsidRPr="00376A72" w:rsidRDefault="00927C66" w:rsidP="00376A72">
      <w:pPr>
        <w:pStyle w:val="ListParagraph"/>
        <w:numPr>
          <w:ilvl w:val="0"/>
          <w:numId w:val="7"/>
        </w:numPr>
        <w:shd w:val="clear" w:color="auto" w:fill="FFFFFF"/>
        <w:spacing w:after="300"/>
        <w:rPr>
          <w:rFonts w:ascii="Times New Roman" w:hAnsi="Times New Roman" w:cs="Times New Roman"/>
          <w:b/>
          <w:color w:val="0070C0"/>
          <w:sz w:val="28"/>
          <w:szCs w:val="28"/>
        </w:rPr>
      </w:pPr>
      <w:r w:rsidRPr="004001E7">
        <w:rPr>
          <w:rFonts w:ascii="Times New Roman" w:hAnsi="Times New Roman" w:cs="Times New Roman"/>
          <w:b/>
          <w:noProof/>
          <w:color w:val="0070C0"/>
          <w:sz w:val="28"/>
          <w:szCs w:val="28"/>
        </w:rPr>
        <w:t>If time permits play 2048.</w:t>
      </w:r>
      <w:bookmarkStart w:id="0" w:name="_GoBack"/>
      <w:bookmarkEnd w:id="0"/>
      <w:r w:rsidRPr="00376A72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 Download app on your phone.</w:t>
      </w:r>
    </w:p>
    <w:p w:rsidR="0066011C" w:rsidRPr="00376A72" w:rsidRDefault="00B04C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color w:val="0070C0"/>
          <w:sz w:val="27"/>
          <w:szCs w:val="27"/>
        </w:rPr>
      </w:pPr>
      <w:r w:rsidRPr="00376A72">
        <w:rPr>
          <w:rFonts w:ascii="Times New Roman" w:eastAsia="Times New Roman" w:hAnsi="Times New Roman" w:cs="Times New Roman"/>
          <w:b/>
          <w:color w:val="0070C0"/>
          <w:sz w:val="27"/>
          <w:szCs w:val="27"/>
        </w:rPr>
        <w:t>I   Section 1.1 of Larson</w:t>
      </w:r>
    </w:p>
    <w:p w:rsidR="00F03018" w:rsidRPr="00A8099D" w:rsidRDefault="00F03018" w:rsidP="00F03018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 What is a natural number?  An integer?  A rational number? An irrational number?   A real number?    Give several examples of each.</w:t>
      </w:r>
    </w:p>
    <w:p w:rsidR="00F03018" w:rsidRPr="00A8099D" w:rsidRDefault="00F03018" w:rsidP="00F03018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 Classify (using the terminology of (a)</w:t>
      </w:r>
      <w:r w:rsidR="00EF1114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,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each of the following numbers:</w:t>
      </w:r>
    </w:p>
    <w:p w:rsidR="00F03018" w:rsidRPr="00A8099D" w:rsidRDefault="00F03018" w:rsidP="00F03018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-1,   0,    </w:t>
      </w:r>
      <w:r w:rsidR="00927C66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π</w:t>
      </w:r>
      <w:proofErr w:type="gramStart"/>
      <w:r w:rsidR="00927C66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</w:t>
      </w:r>
      <w:proofErr w:type="gramEnd"/>
      <m:oMath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2</m:t>
            </m:r>
          </m:e>
        </m:rad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 xml:space="preserve">,   </m:t>
        </m:r>
        <m:rad>
          <m:radPr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radPr>
          <m:deg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3</m:t>
            </m:r>
          </m:deg>
          <m:e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 xml:space="preserve">8 </m:t>
            </m:r>
          </m:e>
        </m:rad>
      </m:oMath>
      <w:r w:rsidR="00927C66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9</m:t>
            </m:r>
          </m:sup>
        </m:sSup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 xml:space="preserve">,   2018,  0.123123123….,   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17</m:t>
            </m:r>
          </m:num>
          <m:den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3</m:t>
            </m:r>
          </m:den>
        </m:f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>,   999+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>,     5+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3</m:t>
            </m:r>
          </m:e>
        </m:rad>
      </m:oMath>
      <w:r w:rsidR="00927C66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   </w:t>
      </w:r>
    </w:p>
    <w:p w:rsidR="00EF1114" w:rsidRPr="00A8099D" w:rsidRDefault="00EF1114" w:rsidP="00EF1114">
      <w:pPr>
        <w:pStyle w:val="ListParagraph"/>
        <w:shd w:val="clear" w:color="auto" w:fill="FFFFFF"/>
        <w:spacing w:after="0" w:line="36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c)   Which is larger</w:t>
      </w:r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x or y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?    If x is larger than y, write x </w:t>
      </w:r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&gt;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y</w:t>
      </w:r>
      <w:proofErr w:type="gramStart"/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;  if</w:t>
      </w:r>
      <w:proofErr w:type="gramEnd"/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x is smaller than y, write x &lt; y.</w:t>
      </w:r>
    </w:p>
    <w:p w:rsidR="00EF1114" w:rsidRPr="00A8099D" w:rsidRDefault="00EF1114" w:rsidP="005A24F9">
      <w:pPr>
        <w:pStyle w:val="ListParagraph"/>
        <w:shd w:val="clear" w:color="auto" w:fill="FFFFFF"/>
        <w:spacing w:after="0" w:line="360" w:lineRule="auto"/>
        <w:ind w:left="100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 14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99</w:t>
      </w:r>
      <w:proofErr w:type="gramEnd"/>
    </w:p>
    <w:p w:rsidR="00EF1114" w:rsidRPr="00A8099D" w:rsidRDefault="00EF1114" w:rsidP="005A24F9">
      <w:pPr>
        <w:pStyle w:val="ListParagraph"/>
        <w:shd w:val="clear" w:color="auto" w:fill="FFFFFF"/>
        <w:spacing w:after="0" w:line="360" w:lineRule="auto"/>
        <w:ind w:left="100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lastRenderedPageBreak/>
        <w:t xml:space="preserve">(ii)  </w:t>
      </w:r>
      <w:r w:rsidR="00C744D0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5/7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9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/5</w:t>
      </w:r>
    </w:p>
    <w:p w:rsidR="0034139E" w:rsidRPr="00A8099D" w:rsidRDefault="0034139E" w:rsidP="005A24F9">
      <w:pPr>
        <w:pStyle w:val="ListParagraph"/>
        <w:shd w:val="clear" w:color="auto" w:fill="FFFFFF"/>
        <w:spacing w:after="0" w:line="360" w:lineRule="auto"/>
        <w:ind w:left="100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i)     90000013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-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1/44 </w:t>
      </w:r>
    </w:p>
    <w:p w:rsidR="00EF1114" w:rsidRPr="00A8099D" w:rsidRDefault="00EF1114" w:rsidP="005A24F9">
      <w:pPr>
        <w:pStyle w:val="ListParagraph"/>
        <w:shd w:val="clear" w:color="auto" w:fill="FFFFFF"/>
        <w:spacing w:after="0" w:line="360" w:lineRule="auto"/>
        <w:ind w:left="100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</w:t>
      </w:r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v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)   </w:t>
      </w:r>
      <w:r w:rsidR="00C744D0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12345/12</w:t>
      </w:r>
      <w:proofErr w:type="gramEnd"/>
      <w:r w:rsidR="00C744D0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7654/13</w:t>
      </w:r>
    </w:p>
    <w:p w:rsidR="00C744D0" w:rsidRPr="00A8099D" w:rsidRDefault="0034139E" w:rsidP="005A24F9">
      <w:pPr>
        <w:pStyle w:val="ListParagraph"/>
        <w:shd w:val="clear" w:color="auto" w:fill="FFFFFF"/>
        <w:spacing w:after="0" w:line="360" w:lineRule="auto"/>
        <w:ind w:left="100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r w:rsidR="00C744D0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v)   </w:t>
      </w:r>
      <m:oMath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>1789-1300+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33</m:t>
            </m:r>
          </m:den>
        </m:f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>,   2489+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99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990000"/>
                <w:sz w:val="24"/>
                <w:szCs w:val="24"/>
              </w:rPr>
              <m:t>5</m:t>
            </m:r>
          </m:den>
        </m:f>
        <m:r>
          <w:rPr>
            <w:rFonts w:ascii="Cambria Math" w:eastAsia="Times New Roman" w:hAnsi="Cambria Math" w:cs="Times New Roman"/>
            <w:color w:val="990000"/>
            <w:sz w:val="24"/>
            <w:szCs w:val="24"/>
          </w:rPr>
          <m:t xml:space="preserve"> - 201</m:t>
        </m:r>
      </m:oMath>
    </w:p>
    <w:p w:rsidR="00EF1114" w:rsidRPr="00A8099D" w:rsidRDefault="0034139E" w:rsidP="00376A72">
      <w:pPr>
        <w:pStyle w:val="ListParagraph"/>
        <w:shd w:val="clear" w:color="auto" w:fill="FFFFFF"/>
        <w:spacing w:after="0" w:line="24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d)    Find the </w:t>
      </w:r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>distance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between each of the following pairs of points on the real line:</w:t>
      </w:r>
    </w:p>
    <w:p w:rsidR="0034139E" w:rsidRPr="00A8099D" w:rsidRDefault="0034139E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14, 19</w:t>
      </w:r>
    </w:p>
    <w:p w:rsidR="0034139E" w:rsidRPr="00A8099D" w:rsidRDefault="0034139E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)  19, 14</w:t>
      </w:r>
    </w:p>
    <w:p w:rsidR="0034139E" w:rsidRPr="00A8099D" w:rsidRDefault="0034139E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i)   -5, 3</w:t>
      </w:r>
    </w:p>
    <w:p w:rsidR="0034139E" w:rsidRPr="00A8099D" w:rsidRDefault="00F37671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iv)    </w:t>
      </w:r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0</w:t>
      </w:r>
      <w:proofErr w:type="gramEnd"/>
      <w:r w:rsidR="0034139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-7/11</w:t>
      </w:r>
    </w:p>
    <w:p w:rsidR="0034139E" w:rsidRPr="00A8099D" w:rsidRDefault="0034139E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v)   17.89,   - 4</w:t>
      </w:r>
    </w:p>
    <w:p w:rsidR="0034139E" w:rsidRPr="00A8099D" w:rsidRDefault="0034139E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vi)    8.888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4.444</w:t>
      </w:r>
      <w:proofErr w:type="gramEnd"/>
    </w:p>
    <w:p w:rsidR="0034139E" w:rsidRPr="00A8099D" w:rsidRDefault="0034139E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vii)    </w:t>
      </w:r>
      <w:r w:rsidR="00F37671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8.888, -4.444</w:t>
      </w:r>
    </w:p>
    <w:p w:rsidR="00F37671" w:rsidRPr="00A8099D" w:rsidRDefault="00F37671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vii)   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x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y</w:t>
      </w:r>
    </w:p>
    <w:p w:rsidR="00F37671" w:rsidRPr="00A8099D" w:rsidRDefault="00F37671" w:rsidP="00F37671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viii)   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x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99,  x + 67</w:t>
      </w:r>
    </w:p>
    <w:p w:rsidR="00F37671" w:rsidRPr="00A8099D" w:rsidRDefault="00F37671" w:rsidP="00EF1114">
      <w:pPr>
        <w:pStyle w:val="ListParagraph"/>
        <w:shd w:val="clear" w:color="auto" w:fill="FFFFFF"/>
        <w:spacing w:after="0" w:line="36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e)    What is the meaning of </w:t>
      </w:r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>absolute value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?  Evaluate each of the following:</w:t>
      </w:r>
    </w:p>
    <w:p w:rsidR="00F37671" w:rsidRPr="00A8099D" w:rsidRDefault="00F37671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   |2018|</w:t>
      </w:r>
    </w:p>
    <w:p w:rsidR="00F37671" w:rsidRPr="00A8099D" w:rsidRDefault="00F37671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)    |-2018|</w:t>
      </w:r>
    </w:p>
    <w:p w:rsidR="00F37671" w:rsidRPr="00A8099D" w:rsidRDefault="00F37671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i)    -|-11|</w:t>
      </w:r>
    </w:p>
    <w:p w:rsidR="00F37671" w:rsidRPr="00A8099D" w:rsidRDefault="00F37671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v)   |5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11|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–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|-9|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–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4 </w:t>
      </w:r>
    </w:p>
    <w:p w:rsidR="00C5385C" w:rsidRPr="00A8099D" w:rsidRDefault="00C5385C" w:rsidP="00EF1114">
      <w:pPr>
        <w:pStyle w:val="ListParagraph"/>
        <w:shd w:val="clear" w:color="auto" w:fill="FFFFFF"/>
        <w:spacing w:after="0" w:line="36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f)   Express each of the following sentences as a mathematical equation.</w:t>
      </w:r>
    </w:p>
    <w:p w:rsidR="00C5385C" w:rsidRPr="00A8099D" w:rsidRDefault="00C5385C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   Max is at least 18 years old.</w:t>
      </w:r>
    </w:p>
    <w:p w:rsidR="00C5385C" w:rsidRPr="00A8099D" w:rsidRDefault="00C5385C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)    Max’s cat is older than 8 years and younger than 13 years.</w:t>
      </w:r>
    </w:p>
    <w:p w:rsidR="00C5385C" w:rsidRPr="00A8099D" w:rsidRDefault="00C5385C" w:rsidP="00C5385C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iii)   </w:t>
      </w:r>
      <w:r w:rsidR="00376A72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lbertine’s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laptop is less than 2.5 years old.</w:t>
      </w:r>
    </w:p>
    <w:p w:rsidR="00C5385C" w:rsidRPr="00A8099D" w:rsidRDefault="00C5385C" w:rsidP="00EF1114">
      <w:pPr>
        <w:pStyle w:val="ListParagraph"/>
        <w:shd w:val="clear" w:color="auto" w:fill="FFFFFF"/>
        <w:spacing w:after="0" w:line="36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g)  </w:t>
      </w:r>
      <w:r w:rsidR="009C6F4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Find two solutions to each of the </w:t>
      </w:r>
      <w:r w:rsidR="00376A72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following</w:t>
      </w:r>
      <w:r w:rsidR="009C6F4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equations:</w:t>
      </w:r>
    </w:p>
    <w:p w:rsidR="009C6F43" w:rsidRPr="00A8099D" w:rsidRDefault="009C6F4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   |x| = 5</w:t>
      </w:r>
    </w:p>
    <w:p w:rsidR="009C6F43" w:rsidRPr="00A8099D" w:rsidRDefault="009C6F4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)   |-y| = 5</w:t>
      </w:r>
    </w:p>
    <w:p w:rsidR="009C6F43" w:rsidRPr="00A8099D" w:rsidRDefault="009C6F4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i)    |x – 9| = 4</w:t>
      </w:r>
    </w:p>
    <w:p w:rsidR="009C6F43" w:rsidRPr="00A8099D" w:rsidRDefault="009C6F4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v)   |4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3x| = 1</w:t>
      </w:r>
      <w:r w:rsidR="00C6256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4</w:t>
      </w:r>
    </w:p>
    <w:p w:rsidR="00C62563" w:rsidRPr="00A8099D" w:rsidRDefault="00C62563" w:rsidP="00EF1114">
      <w:pPr>
        <w:pStyle w:val="ListParagraph"/>
        <w:shd w:val="clear" w:color="auto" w:fill="FFFFFF"/>
        <w:spacing w:after="0" w:line="36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h)   Simplify each of the following:</w:t>
      </w:r>
    </w:p>
    <w:p w:rsidR="00C62563" w:rsidRPr="00A8099D" w:rsidRDefault="00C6256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)  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-(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-9)</w:t>
      </w:r>
    </w:p>
    <w:p w:rsidR="00C62563" w:rsidRPr="00A8099D" w:rsidRDefault="00C6256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ii)    (-4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(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-11)</w:t>
      </w:r>
    </w:p>
    <w:p w:rsidR="00C62563" w:rsidRPr="00A8099D" w:rsidRDefault="00C6256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lastRenderedPageBreak/>
        <w:t xml:space="preserve">(iii)  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-(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-1)(-2)(-3)  + 8</w:t>
      </w:r>
    </w:p>
    <w:p w:rsidR="00C62563" w:rsidRPr="00A8099D" w:rsidRDefault="00C62563" w:rsidP="00C62563">
      <w:pPr>
        <w:pStyle w:val="ListParagraph"/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iv)  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-(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2)(-3)(4)(-5)</w:t>
      </w:r>
    </w:p>
    <w:p w:rsidR="00F37671" w:rsidRPr="00A8099D" w:rsidRDefault="00F37671" w:rsidP="00EF1114">
      <w:pPr>
        <w:pStyle w:val="ListParagraph"/>
        <w:shd w:val="clear" w:color="auto" w:fill="FFFFFF"/>
        <w:spacing w:after="0" w:line="360" w:lineRule="auto"/>
        <w:ind w:left="288"/>
        <w:rPr>
          <w:rFonts w:ascii="Times New Roman" w:eastAsia="Times New Roman" w:hAnsi="Times New Roman" w:cs="Times New Roman"/>
          <w:color w:val="990000"/>
          <w:sz w:val="24"/>
          <w:szCs w:val="24"/>
        </w:rPr>
      </w:pPr>
    </w:p>
    <w:p w:rsidR="00EF1114" w:rsidRPr="00A8099D" w:rsidRDefault="00EF1114" w:rsidP="00376A7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70C0"/>
          <w:sz w:val="24"/>
          <w:szCs w:val="24"/>
        </w:rPr>
      </w:pPr>
    </w:p>
    <w:p w:rsidR="00B04CE0" w:rsidRPr="00A8099D" w:rsidRDefault="00B04C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</w:pPr>
      <w:r w:rsidRPr="00A8099D"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  <w:t>II   Algebra exercises from Hall &amp; Knight</w:t>
      </w:r>
    </w:p>
    <w:p w:rsidR="003127EB" w:rsidRPr="00A8099D" w:rsidRDefault="004001E7" w:rsidP="004001E7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1.  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If a = 7, b = 2, c = 0, x = 5, y = 3, find the value of:  (A)  ab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3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(B)  a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b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y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 (C)  a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5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c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5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y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x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</w:t>
      </w:r>
      <w:r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      </w:t>
      </w:r>
      <w:r w:rsidR="003127EB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D)   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1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x+3y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(E)  </w:t>
      </w:r>
      <w:proofErr w:type="spellStart"/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bcxy</w:t>
      </w:r>
      <w:proofErr w:type="spellEnd"/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(F)   2a + 5b + 9c,   (G)   3x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1,  (H)  </w:t>
      </w:r>
      <w:r w:rsidR="002E121D" w:rsidRPr="00A8099D">
        <w:rPr>
          <w:rFonts w:ascii="Times New Roman" w:eastAsia="Times New Roman" w:hAnsi="Times New Roman" w:cs="Times New Roman"/>
          <w:color w:val="990000"/>
          <w:position w:val="-6"/>
          <w:sz w:val="24"/>
          <w:szCs w:val="24"/>
        </w:rPr>
        <w:object w:dxaOrig="3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25pt;height:24pt" o:ole="">
            <v:imagedata r:id="rId7" o:title=""/>
          </v:shape>
          <o:OLEObject Type="Embed" ProgID="Equation.3" ShapeID="_x0000_i1025" DrawAspect="Content" ObjectID="_1597138211" r:id="rId8"/>
        </w:object>
      </w:r>
      <w:r w:rsidR="00672568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I)  </w:t>
      </w:r>
      <w:r w:rsidR="002E121D" w:rsidRPr="00A8099D">
        <w:rPr>
          <w:rFonts w:ascii="Times New Roman" w:eastAsia="Times New Roman" w:hAnsi="Times New Roman" w:cs="Times New Roman"/>
          <w:color w:val="990000"/>
          <w:position w:val="-10"/>
          <w:sz w:val="24"/>
          <w:szCs w:val="24"/>
        </w:rPr>
        <w:object w:dxaOrig="499" w:dyaOrig="420">
          <v:shape id="_x0000_i1026" type="#_x0000_t75" style="width:29.25pt;height:24.75pt" o:ole="">
            <v:imagedata r:id="rId9" o:title=""/>
          </v:shape>
          <o:OLEObject Type="Embed" ProgID="Equation.3" ShapeID="_x0000_i1026" DrawAspect="Content" ObjectID="_1597138212" r:id="rId10"/>
        </w:object>
      </w:r>
    </w:p>
    <w:p w:rsidR="00672568" w:rsidRPr="00A8099D" w:rsidRDefault="00672568" w:rsidP="004001E7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2.     If a = 2, b = 3, c = 1, p = 0, q = 4, </w:t>
      </w:r>
      <w:r w:rsidR="00A1017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r = 6, find the value of:  (A</w:t>
      </w:r>
      <w:proofErr w:type="gramStart"/>
      <w:r w:rsidR="00A1017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) </w:t>
      </w:r>
      <w:proofErr w:type="gramEnd"/>
      <w:r w:rsidR="00254F53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560" w:dyaOrig="660">
          <v:shape id="_x0000_i1027" type="#_x0000_t75" style="width:28.5pt;height:33pt" o:ole="">
            <v:imagedata r:id="rId11" o:title=""/>
          </v:shape>
          <o:OLEObject Type="Embed" ProgID="Equation.3" ShapeID="_x0000_i1027" DrawAspect="Content" ObjectID="_1597138213" r:id="rId12"/>
        </w:objec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(B) 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3a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b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c</w: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C)  </w:t>
      </w:r>
      <w:r w:rsidR="00254F53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340" w:dyaOrig="660">
          <v:shape id="_x0000_i1028" type="#_x0000_t75" style="width:17.25pt;height:33pt" o:ole="">
            <v:imagedata r:id="rId13" o:title=""/>
          </v:shape>
          <o:OLEObject Type="Embed" ProgID="Equation.3" ShapeID="_x0000_i1028" DrawAspect="Content" ObjectID="_1597138214" r:id="rId14"/>
        </w:objec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D)  </w:t>
      </w:r>
      <w:r w:rsidR="00031041" w:rsidRPr="00A8099D">
        <w:rPr>
          <w:rFonts w:ascii="Times New Roman" w:eastAsia="Times New Roman" w:hAnsi="Times New Roman" w:cs="Times New Roman"/>
          <w:color w:val="990000"/>
          <w:position w:val="-28"/>
          <w:sz w:val="24"/>
          <w:szCs w:val="24"/>
        </w:rPr>
        <w:object w:dxaOrig="360" w:dyaOrig="660">
          <v:shape id="_x0000_i1029" type="#_x0000_t75" style="width:18pt;height:33pt" o:ole="">
            <v:imagedata r:id="rId15" o:title=""/>
          </v:shape>
          <o:OLEObject Type="Embed" ProgID="Equation.3" ShapeID="_x0000_i1029" DrawAspect="Content" ObjectID="_1597138215" r:id="rId16"/>
        </w:object>
      </w:r>
      <w:r w:rsidR="00254F53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E)   </w:t>
      </w:r>
      <w:r w:rsidR="00031041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660" w:dyaOrig="660">
          <v:shape id="_x0000_i1030" type="#_x0000_t75" style="width:33pt;height:33pt" o:ole="">
            <v:imagedata r:id="rId17" o:title=""/>
          </v:shape>
          <o:OLEObject Type="Embed" ProgID="Equation.3" ShapeID="_x0000_i1030" DrawAspect="Content" ObjectID="_1597138216" r:id="rId18"/>
        </w:object>
      </w:r>
    </w:p>
    <w:p w:rsidR="004001E7" w:rsidRDefault="00C24376" w:rsidP="004001E7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3.    If a =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2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b = 3, c = 1, d = 0, find the numerical value of:  (A)   3bcd + 5cda – 7dab + </w:t>
      </w:r>
      <w:proofErr w:type="spell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bc</w:t>
      </w:r>
      <w:proofErr w:type="spell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</w:t>
      </w:r>
    </w:p>
    <w:p w:rsidR="00C24376" w:rsidRPr="00A8099D" w:rsidRDefault="00C24376" w:rsidP="004001E7">
      <w:pPr>
        <w:shd w:val="clear" w:color="auto" w:fill="FFFFFF"/>
        <w:spacing w:after="0" w:line="360" w:lineRule="auto"/>
        <w:ind w:firstLine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(B)  2a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3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3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4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 (C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)  a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d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  (D)  a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4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 xml:space="preserve">4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 </w:t>
      </w:r>
    </w:p>
    <w:p w:rsidR="0026101D" w:rsidRPr="00A8099D" w:rsidRDefault="00C24376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4.   </w:t>
      </w:r>
      <w:r w:rsidRPr="00A8099D">
        <w:rPr>
          <w:rFonts w:ascii="Times New Roman" w:hAnsi="Times New Roman" w:cs="Times New Roman"/>
          <w:color w:val="0000FF"/>
          <w:sz w:val="24"/>
          <w:szCs w:val="24"/>
          <w:lang w:val="es-MX"/>
        </w:rPr>
        <w:t xml:space="preserve"> 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If a =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2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b = 1, c = 3, x = 4, y = 6, z = 0, find the value of:   </w:t>
      </w:r>
    </w:p>
    <w:p w:rsidR="004001E7" w:rsidRDefault="00C24376" w:rsidP="004001E7">
      <w:pPr>
        <w:shd w:val="clear" w:color="auto" w:fill="FFFFFF"/>
        <w:spacing w:after="0" w:line="360" w:lineRule="auto"/>
        <w:ind w:left="1440" w:righ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A) 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c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y – x) – b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(c – a) ,     (B)   (2a – c)(x + 2y – z),  (C)  </w:t>
      </w:r>
      <w:r w:rsidR="00A1017E" w:rsidRPr="00A8099D">
        <w:rPr>
          <w:rFonts w:ascii="Times New Roman" w:eastAsia="Times New Roman" w:hAnsi="Times New Roman" w:cs="Times New Roman"/>
          <w:color w:val="990000"/>
          <w:position w:val="-24"/>
          <w:sz w:val="24"/>
          <w:szCs w:val="24"/>
        </w:rPr>
        <w:object w:dxaOrig="1359" w:dyaOrig="660">
          <v:shape id="_x0000_i1031" type="#_x0000_t75" style="width:75.75pt;height:36.75pt" o:ole="">
            <v:imagedata r:id="rId19" o:title=""/>
          </v:shape>
          <o:OLEObject Type="Embed" ProgID="Equation.3" ShapeID="_x0000_i1031" DrawAspect="Content" ObjectID="_1597138217" r:id="rId20"/>
        </w:objec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 </w:t>
      </w:r>
    </w:p>
    <w:p w:rsidR="00C24376" w:rsidRPr="00A8099D" w:rsidRDefault="00C24376" w:rsidP="004001E7">
      <w:pPr>
        <w:shd w:val="clear" w:color="auto" w:fill="FFFFFF"/>
        <w:spacing w:after="0" w:line="360" w:lineRule="auto"/>
        <w:ind w:left="1440" w:right="720" w:hanging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(D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)  </w:t>
      </w:r>
      <w:proofErr w:type="gramEnd"/>
      <w:r w:rsidR="00A1017E" w:rsidRPr="00A8099D">
        <w:rPr>
          <w:rFonts w:ascii="Times New Roman" w:eastAsia="Times New Roman" w:hAnsi="Times New Roman" w:cs="Times New Roman"/>
          <w:color w:val="990000"/>
          <w:position w:val="-28"/>
          <w:sz w:val="24"/>
          <w:szCs w:val="24"/>
        </w:rPr>
        <w:object w:dxaOrig="2120" w:dyaOrig="700">
          <v:shape id="_x0000_i1032" type="#_x0000_t75" style="width:114.75pt;height:38.25pt" o:ole="">
            <v:imagedata r:id="rId21" o:title=""/>
          </v:shape>
          <o:OLEObject Type="Embed" ProgID="Equation.3" ShapeID="_x0000_i1032" DrawAspect="Content" ObjectID="_1597138218" r:id="rId22"/>
        </w:objec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,   (E)   </w:t>
      </w:r>
      <w:r w:rsidR="00A1017E" w:rsidRPr="00A8099D">
        <w:rPr>
          <w:rFonts w:ascii="Times New Roman" w:eastAsia="Times New Roman" w:hAnsi="Times New Roman" w:cs="Times New Roman"/>
          <w:color w:val="990000"/>
          <w:position w:val="-28"/>
          <w:sz w:val="24"/>
          <w:szCs w:val="24"/>
        </w:rPr>
        <w:object w:dxaOrig="2280" w:dyaOrig="700">
          <v:shape id="_x0000_i1033" type="#_x0000_t75" style="width:121.5pt;height:37.5pt" o:ole="">
            <v:imagedata r:id="rId23" o:title=""/>
          </v:shape>
          <o:OLEObject Type="Embed" ProgID="Equation.3" ShapeID="_x0000_i1033" DrawAspect="Content" ObjectID="_1597138219" r:id="rId24"/>
        </w:object>
      </w:r>
    </w:p>
    <w:p w:rsidR="00413EE0" w:rsidRPr="00A8099D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5.   When </w:t>
      </w:r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>x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has the values 0, 3, 6, 8, 10, find the values of x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– 9x + 20.</w:t>
      </w:r>
    </w:p>
    <w:p w:rsidR="00413EE0" w:rsidRPr="00A8099D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6.   Show </w:t>
      </w:r>
      <w:r w:rsidR="008D49E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that,</w:t>
      </w:r>
      <w:r w:rsidR="00FD459A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if a = 10 and b = </w:t>
      </w:r>
      <w:proofErr w:type="gramStart"/>
      <w:r w:rsidR="00FD459A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7</w:t>
      </w:r>
      <w:proofErr w:type="gramEnd"/>
      <w:r w:rsidR="00FD459A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then the following two expressions are equal: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</w:t>
      </w:r>
    </w:p>
    <w:p w:rsidR="00413EE0" w:rsidRPr="00A8099D" w:rsidRDefault="00413EE0" w:rsidP="00FD459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4(a – b) + 3(a + b),   5(a + b) + 2(a – 3b)</w:t>
      </w:r>
    </w:p>
    <w:p w:rsidR="0026101D" w:rsidRPr="00A8099D" w:rsidRDefault="00FD459A" w:rsidP="0026101D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Are the</w:t>
      </w:r>
      <w:r w:rsidR="00A1017E"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se expressions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equal </w:t>
      </w:r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 xml:space="preserve">for all values of </w:t>
      </w:r>
      <w:proofErr w:type="gramStart"/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>a and</w:t>
      </w:r>
      <w:proofErr w:type="gramEnd"/>
      <w:r w:rsidRPr="00A8099D">
        <w:rPr>
          <w:rFonts w:ascii="Times New Roman" w:eastAsia="Times New Roman" w:hAnsi="Times New Roman" w:cs="Times New Roman"/>
          <w:i/>
          <w:color w:val="990000"/>
          <w:sz w:val="24"/>
          <w:szCs w:val="24"/>
        </w:rPr>
        <w:t xml:space="preserve"> b?</w:t>
      </w:r>
    </w:p>
    <w:p w:rsidR="00FD459A" w:rsidRPr="00A8099D" w:rsidRDefault="00FD459A" w:rsidP="0026101D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990000"/>
          <w:sz w:val="24"/>
          <w:szCs w:val="24"/>
        </w:rPr>
      </w:pPr>
    </w:p>
    <w:p w:rsidR="00413EE0" w:rsidRPr="00A8099D" w:rsidRDefault="00413EE0" w:rsidP="00D50A24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4"/>
          <w:szCs w:val="24"/>
        </w:rPr>
      </w:pP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7.   When x = </w:t>
      </w:r>
      <w:proofErr w:type="gramStart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5</w:t>
      </w:r>
      <w:proofErr w:type="gramEnd"/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>, show that 4x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  <w:vertAlign w:val="superscript"/>
        </w:rPr>
        <w:t>2</w:t>
      </w:r>
      <w:r w:rsidRPr="00A8099D">
        <w:rPr>
          <w:rFonts w:ascii="Times New Roman" w:eastAsia="Times New Roman" w:hAnsi="Times New Roman" w:cs="Times New Roman"/>
          <w:color w:val="990000"/>
          <w:sz w:val="24"/>
          <w:szCs w:val="24"/>
        </w:rPr>
        <w:t xml:space="preserve"> + 4x – 3 is equal to 9(x + 8).</w:t>
      </w:r>
    </w:p>
    <w:p w:rsidR="005347E4" w:rsidRDefault="005347E4" w:rsidP="00376A72">
      <w:pPr>
        <w:shd w:val="clear" w:color="auto" w:fill="FFFFFF"/>
        <w:spacing w:after="0" w:line="360" w:lineRule="auto"/>
        <w:ind w:left="720" w:hanging="720"/>
        <w:rPr>
          <w:rFonts w:ascii="Times New Roman" w:eastAsia="Times New Roman" w:hAnsi="Times New Roman" w:cs="Times New Roman"/>
          <w:color w:val="990000"/>
          <w:sz w:val="27"/>
          <w:szCs w:val="27"/>
        </w:rPr>
      </w:pPr>
    </w:p>
    <w:p w:rsidR="006F2421" w:rsidRDefault="006F2421" w:rsidP="006F2421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990000"/>
          <w:sz w:val="27"/>
          <w:szCs w:val="27"/>
        </w:rPr>
      </w:pPr>
    </w:p>
    <w:p w:rsidR="003127EB" w:rsidRPr="005A24F9" w:rsidRDefault="006F2421" w:rsidP="0026101D">
      <w:pPr>
        <w:spacing w:after="0" w:line="360" w:lineRule="auto"/>
        <w:ind w:left="720" w:right="1296" w:hanging="720"/>
        <w:rPr>
          <w:rFonts w:ascii="Times New Roman" w:hAnsi="Times New Roman" w:cs="Times New Roman"/>
          <w:color w:val="0070C0"/>
          <w:sz w:val="27"/>
          <w:szCs w:val="27"/>
          <w:lang w:val="es-MX"/>
        </w:rPr>
      </w:pPr>
      <w:proofErr w:type="spellStart"/>
      <w:r w:rsidRPr="005A24F9">
        <w:rPr>
          <w:rFonts w:ascii="Times New Roman" w:hAnsi="Times New Roman" w:cs="Times New Roman"/>
          <w:i/>
          <w:color w:val="0070C0"/>
          <w:sz w:val="28"/>
          <w:szCs w:val="28"/>
          <w:lang w:val="es-MX"/>
        </w:rPr>
        <w:t>vo</w:t>
      </w:r>
      <w:r w:rsidR="003127EB" w:rsidRPr="005A24F9">
        <w:rPr>
          <w:rFonts w:ascii="Times New Roman" w:hAnsi="Times New Roman" w:cs="Times New Roman"/>
          <w:i/>
          <w:color w:val="0070C0"/>
          <w:sz w:val="28"/>
          <w:szCs w:val="28"/>
          <w:lang w:val="es-MX"/>
        </w:rPr>
        <w:t>cabulary</w:t>
      </w:r>
      <w:proofErr w:type="spellEnd"/>
      <w:r w:rsidR="003127EB" w:rsidRPr="005A24F9">
        <w:rPr>
          <w:rFonts w:ascii="Times New Roman" w:hAnsi="Times New Roman" w:cs="Times New Roman"/>
          <w:i/>
          <w:color w:val="0070C0"/>
          <w:sz w:val="28"/>
          <w:szCs w:val="28"/>
          <w:lang w:val="es-MX"/>
        </w:rPr>
        <w:t>:</w:t>
      </w:r>
      <w:r w:rsidR="00AE1DCE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   </w:t>
      </w:r>
      <w:proofErr w:type="spellStart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integer</w:t>
      </w:r>
      <w:proofErr w:type="spellEnd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natural </w:t>
      </w:r>
      <w:proofErr w:type="spellStart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number</w:t>
      </w:r>
      <w:proofErr w:type="spellEnd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</w:t>
      </w:r>
      <w:proofErr w:type="spellStart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rational</w:t>
      </w:r>
      <w:proofErr w:type="spellEnd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 </w:t>
      </w:r>
      <w:proofErr w:type="spellStart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number</w:t>
      </w:r>
      <w:proofErr w:type="spellEnd"/>
      <w:r w:rsidR="005A24F9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</w:t>
      </w:r>
      <w:proofErr w:type="spellStart"/>
      <w:r w:rsid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absolu</w:t>
      </w:r>
      <w:r w:rsidR="00376A72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te</w:t>
      </w:r>
      <w:proofErr w:type="spellEnd"/>
      <w:r w:rsidR="00376A72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 </w:t>
      </w:r>
      <w:proofErr w:type="spellStart"/>
      <w:r w:rsidR="00376A72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value</w:t>
      </w:r>
      <w:proofErr w:type="spellEnd"/>
      <w:r w:rsidR="00376A72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</w:t>
      </w:r>
      <w:proofErr w:type="spellStart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algebraic</w:t>
      </w:r>
      <w:proofErr w:type="spellEnd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 </w:t>
      </w:r>
      <w:proofErr w:type="spellStart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expression</w:t>
      </w:r>
      <w:proofErr w:type="spellEnd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</w:t>
      </w:r>
      <w:proofErr w:type="spellStart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terms</w:t>
      </w:r>
      <w:proofErr w:type="spellEnd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simple expression, </w:t>
      </w:r>
      <w:proofErr w:type="spellStart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compound</w:t>
      </w:r>
      <w:proofErr w:type="spellEnd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 </w:t>
      </w:r>
      <w:proofErr w:type="spellStart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expression</w:t>
      </w:r>
      <w:proofErr w:type="spellEnd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binomial </w:t>
      </w:r>
      <w:proofErr w:type="spellStart"/>
      <w:r w:rsidR="00672568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expression</w:t>
      </w:r>
      <w:proofErr w:type="spellEnd"/>
      <w:r w:rsidR="00376A72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 xml:space="preserve">, </w:t>
      </w:r>
      <w:proofErr w:type="spellStart"/>
      <w:r w:rsidR="00376A72" w:rsidRPr="005A24F9">
        <w:rPr>
          <w:rFonts w:ascii="Times New Roman" w:hAnsi="Times New Roman" w:cs="Times New Roman"/>
          <w:color w:val="0070C0"/>
          <w:sz w:val="27"/>
          <w:szCs w:val="27"/>
          <w:lang w:val="es-MX"/>
        </w:rPr>
        <w:t>substitution</w:t>
      </w:r>
      <w:proofErr w:type="spellEnd"/>
    </w:p>
    <w:p w:rsidR="00751636" w:rsidRDefault="00751636" w:rsidP="003127EB">
      <w:pPr>
        <w:pStyle w:val="ListParagraph"/>
        <w:spacing w:after="0" w:line="360" w:lineRule="auto"/>
        <w:ind w:left="1296" w:right="1296"/>
        <w:rPr>
          <w:rFonts w:ascii="Times New Roman" w:hAnsi="Times New Roman" w:cs="Times New Roman"/>
          <w:color w:val="0000FF"/>
          <w:lang w:val="es-MX"/>
        </w:rPr>
      </w:pPr>
    </w:p>
    <w:p w:rsidR="00321443" w:rsidRDefault="00321443" w:rsidP="003127EB">
      <w:pPr>
        <w:pStyle w:val="ListParagraph"/>
        <w:spacing w:after="0" w:line="360" w:lineRule="auto"/>
        <w:ind w:left="1296" w:right="1296"/>
        <w:rPr>
          <w:rFonts w:ascii="Times New Roman" w:hAnsi="Times New Roman" w:cs="Times New Roman"/>
          <w:color w:val="0000FF"/>
          <w:lang w:val="es-MX"/>
        </w:rPr>
      </w:pPr>
    </w:p>
    <w:p w:rsidR="0066011C" w:rsidRDefault="0066011C" w:rsidP="003127EB">
      <w:pPr>
        <w:pStyle w:val="ListParagraph"/>
        <w:spacing w:after="0" w:line="360" w:lineRule="auto"/>
        <w:ind w:left="1296" w:right="1296"/>
        <w:rPr>
          <w:rFonts w:ascii="Times New Roman" w:hAnsi="Times New Roman" w:cs="Times New Roman"/>
          <w:color w:val="0000FF"/>
          <w:lang w:val="es-MX"/>
        </w:rPr>
      </w:pPr>
    </w:p>
    <w:p w:rsidR="00DF12FA" w:rsidRPr="0066011C" w:rsidRDefault="00A8099D" w:rsidP="00A8099D">
      <w:pPr>
        <w:pStyle w:val="ListParagraph"/>
        <w:spacing w:after="0" w:line="360" w:lineRule="auto"/>
        <w:ind w:left="1872" w:right="1872"/>
        <w:rPr>
          <w:rFonts w:ascii="Times New Roman" w:hAnsi="Times New Roman" w:cs="Times New Roman"/>
          <w:color w:val="0000FF"/>
          <w:lang w:val="es-MX"/>
        </w:rPr>
      </w:pPr>
      <w:r>
        <w:rPr>
          <w:noProof/>
        </w:rPr>
        <w:drawing>
          <wp:inline distT="0" distB="0" distL="0" distR="0" wp14:anchorId="0079CA17" wp14:editId="61458A0F">
            <wp:extent cx="4895850" cy="6448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64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12FA" w:rsidRPr="0066011C" w:rsidSect="00496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557DCC89-1E5A-4BCE-B450-950CA29C597E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AAE8B6CE-4985-4336-B763-7FE5D0E505AD}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3" w:fontKey="{47938EC6-217B-4786-96C1-6EE66D28E0C9}"/>
    <w:embedBold r:id="rId4" w:fontKey="{8148813A-2E75-4901-9FDC-9BCCD8A11FE1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5" w:fontKey="{626EA9E7-DCC6-49B8-92B0-B8D831FC346C}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  <w:embedRegular r:id="rId6" w:fontKey="{879B69B1-BD8F-4967-9F51-B3B017F2B5E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57A46"/>
    <w:multiLevelType w:val="hybridMultilevel"/>
    <w:tmpl w:val="364A0594"/>
    <w:lvl w:ilvl="0" w:tplc="0409000B">
      <w:start w:val="1"/>
      <w:numFmt w:val="bullet"/>
      <w:lvlText w:val=""/>
      <w:lvlJc w:val="left"/>
      <w:pPr>
        <w:ind w:left="2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1" w15:restartNumberingAfterBreak="0">
    <w:nsid w:val="23094815"/>
    <w:multiLevelType w:val="hybridMultilevel"/>
    <w:tmpl w:val="4978F5E2"/>
    <w:lvl w:ilvl="0" w:tplc="67128E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66EE8"/>
    <w:multiLevelType w:val="hybridMultilevel"/>
    <w:tmpl w:val="47B8C79A"/>
    <w:lvl w:ilvl="0" w:tplc="27D215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FB6C95"/>
    <w:multiLevelType w:val="hybridMultilevel"/>
    <w:tmpl w:val="FA2CF4E4"/>
    <w:lvl w:ilvl="0" w:tplc="ACCED8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BA0535"/>
    <w:multiLevelType w:val="hybridMultilevel"/>
    <w:tmpl w:val="0270E6D4"/>
    <w:lvl w:ilvl="0" w:tplc="58367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D1350"/>
    <w:multiLevelType w:val="hybridMultilevel"/>
    <w:tmpl w:val="9DFA2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5D51E6"/>
    <w:multiLevelType w:val="hybridMultilevel"/>
    <w:tmpl w:val="360E2ED4"/>
    <w:lvl w:ilvl="0" w:tplc="5BECECD4">
      <w:start w:val="8"/>
      <w:numFmt w:val="bullet"/>
      <w:lvlText w:val="-"/>
      <w:lvlJc w:val="left"/>
      <w:pPr>
        <w:ind w:left="165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A1NDExNDU3MjRT0lEKTi0uzszPAykwrAUAH1iWkywAAAA="/>
  </w:docVars>
  <w:rsids>
    <w:rsidRoot w:val="00723F78"/>
    <w:rsid w:val="00031041"/>
    <w:rsid w:val="0004716D"/>
    <w:rsid w:val="001F11AD"/>
    <w:rsid w:val="00254F53"/>
    <w:rsid w:val="0026101D"/>
    <w:rsid w:val="00287A97"/>
    <w:rsid w:val="002A66AF"/>
    <w:rsid w:val="002B0885"/>
    <w:rsid w:val="002E121D"/>
    <w:rsid w:val="003127EB"/>
    <w:rsid w:val="00321443"/>
    <w:rsid w:val="00335946"/>
    <w:rsid w:val="0034139E"/>
    <w:rsid w:val="00356F3A"/>
    <w:rsid w:val="00376A72"/>
    <w:rsid w:val="003B79B4"/>
    <w:rsid w:val="003E1CB5"/>
    <w:rsid w:val="004001E7"/>
    <w:rsid w:val="00413EE0"/>
    <w:rsid w:val="004967AA"/>
    <w:rsid w:val="004E3EB0"/>
    <w:rsid w:val="005347E4"/>
    <w:rsid w:val="005A24F9"/>
    <w:rsid w:val="0066011C"/>
    <w:rsid w:val="006721F7"/>
    <w:rsid w:val="00672568"/>
    <w:rsid w:val="006E08AD"/>
    <w:rsid w:val="006F2421"/>
    <w:rsid w:val="00723F78"/>
    <w:rsid w:val="00751636"/>
    <w:rsid w:val="00837E6D"/>
    <w:rsid w:val="00860F20"/>
    <w:rsid w:val="008942E2"/>
    <w:rsid w:val="008D49EE"/>
    <w:rsid w:val="00927C66"/>
    <w:rsid w:val="00990068"/>
    <w:rsid w:val="009C6F43"/>
    <w:rsid w:val="009D6A56"/>
    <w:rsid w:val="00A1017E"/>
    <w:rsid w:val="00A8099D"/>
    <w:rsid w:val="00AE1DCE"/>
    <w:rsid w:val="00B04CE0"/>
    <w:rsid w:val="00B21601"/>
    <w:rsid w:val="00C13977"/>
    <w:rsid w:val="00C24376"/>
    <w:rsid w:val="00C510D1"/>
    <w:rsid w:val="00C5385C"/>
    <w:rsid w:val="00C62563"/>
    <w:rsid w:val="00C744D0"/>
    <w:rsid w:val="00C8471E"/>
    <w:rsid w:val="00D50A24"/>
    <w:rsid w:val="00DF12FA"/>
    <w:rsid w:val="00EA4A0F"/>
    <w:rsid w:val="00EF1114"/>
    <w:rsid w:val="00F03018"/>
    <w:rsid w:val="00F207EA"/>
    <w:rsid w:val="00F37671"/>
    <w:rsid w:val="00F52841"/>
    <w:rsid w:val="00F65570"/>
    <w:rsid w:val="00F94A87"/>
    <w:rsid w:val="00FD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E0CB0"/>
  <w15:docId w15:val="{A4168712-C3A1-46E1-9871-C017B4487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23F78"/>
  </w:style>
  <w:style w:type="character" w:customStyle="1" w:styleId="grame">
    <w:name w:val="grame"/>
    <w:basedOn w:val="DefaultParagraphFont"/>
    <w:rsid w:val="00723F78"/>
  </w:style>
  <w:style w:type="character" w:customStyle="1" w:styleId="spelle">
    <w:name w:val="spelle"/>
    <w:basedOn w:val="DefaultParagraphFont"/>
    <w:rsid w:val="00723F78"/>
  </w:style>
  <w:style w:type="paragraph" w:styleId="BalloonText">
    <w:name w:val="Balloon Text"/>
    <w:basedOn w:val="Normal"/>
    <w:link w:val="BalloonTextChar"/>
    <w:uiPriority w:val="99"/>
    <w:semiHidden/>
    <w:unhideWhenUsed/>
    <w:rsid w:val="0072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11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27C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wmf"/><Relationship Id="rId18" Type="http://schemas.openxmlformats.org/officeDocument/2006/relationships/oleObject" Target="embeddings/oleObject6.bin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wmf"/><Relationship Id="rId24" Type="http://schemas.openxmlformats.org/officeDocument/2006/relationships/oleObject" Target="embeddings/oleObject9.bin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10" Type="http://schemas.openxmlformats.org/officeDocument/2006/relationships/oleObject" Target="embeddings/oleObject2.bin"/><Relationship Id="rId19" Type="http://schemas.openxmlformats.org/officeDocument/2006/relationships/image" Target="media/image8.wm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B6DA6-3CB3-40B4-8D2E-5A7DECB59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S I</vt:lpstr>
    </vt:vector>
  </TitlesOfParts>
  <Company>Loyola University Chicago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 I</dc:title>
  <dc:creator>ajs</dc:creator>
  <cp:lastModifiedBy>Saleski, Alan</cp:lastModifiedBy>
  <cp:revision>11</cp:revision>
  <cp:lastPrinted>2017-08-31T15:28:00Z</cp:lastPrinted>
  <dcterms:created xsi:type="dcterms:W3CDTF">2018-08-30T16:35:00Z</dcterms:created>
  <dcterms:modified xsi:type="dcterms:W3CDTF">2018-08-30T17:42:00Z</dcterms:modified>
</cp:coreProperties>
</file>